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40" w:type="dxa"/>
        <w:tblLook w:val="04A0" w:firstRow="1" w:lastRow="0" w:firstColumn="1" w:lastColumn="0" w:noHBand="0" w:noVBand="1"/>
      </w:tblPr>
      <w:tblGrid>
        <w:gridCol w:w="1676"/>
        <w:gridCol w:w="1829"/>
        <w:gridCol w:w="6700"/>
      </w:tblGrid>
      <w:tr w:rsidR="0044454E" w:rsidRPr="0044454E" w14:paraId="64B75179" w14:textId="77777777" w:rsidTr="0044454E">
        <w:trPr>
          <w:trHeight w:val="765"/>
        </w:trPr>
        <w:tc>
          <w:tcPr>
            <w:tcW w:w="3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858AC" w14:textId="77777777" w:rsidR="0044454E" w:rsidRPr="0044454E" w:rsidRDefault="0044454E" w:rsidP="004445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bookmarkStart w:id="0" w:name="RANGE!F1:H26"/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20217</w:t>
            </w:r>
            <w:bookmarkEnd w:id="0"/>
          </w:p>
        </w:tc>
        <w:tc>
          <w:tcPr>
            <w:tcW w:w="6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4EAFB4" w14:textId="77777777" w:rsidR="0044454E" w:rsidRPr="0044454E" w:rsidRDefault="0044454E" w:rsidP="0044454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  <w:t>KingsWay College Senior Campus to Kervil Park</w:t>
            </w:r>
          </w:p>
        </w:tc>
      </w:tr>
      <w:tr w:rsidR="0044454E" w:rsidRPr="0044454E" w14:paraId="650778BA" w14:textId="77777777" w:rsidTr="0044454E">
        <w:trPr>
          <w:trHeight w:val="555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D7AE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03:00Pm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1CC7B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Sign On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AE8A97" w14:textId="77777777" w:rsidR="0044454E" w:rsidRPr="0044454E" w:rsidRDefault="0044454E" w:rsidP="0044454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  <w:t> </w:t>
            </w:r>
          </w:p>
        </w:tc>
      </w:tr>
      <w:tr w:rsidR="0044454E" w:rsidRPr="0044454E" w14:paraId="5D4308E6" w14:textId="77777777" w:rsidTr="0044454E">
        <w:trPr>
          <w:trHeight w:val="525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6869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40"/>
                <w:szCs w:val="40"/>
                <w:lang w:eastAsia="en-NZ"/>
              </w:rPr>
              <w:t>03:05Pm</w:t>
            </w:r>
          </w:p>
        </w:tc>
        <w:tc>
          <w:tcPr>
            <w:tcW w:w="16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731C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Depar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5DF9C1" w14:textId="77777777" w:rsidR="0044454E" w:rsidRPr="0044454E" w:rsidRDefault="0044454E" w:rsidP="0044454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NZ"/>
              </w:rPr>
              <w:t> </w:t>
            </w:r>
          </w:p>
        </w:tc>
      </w:tr>
      <w:tr w:rsidR="0044454E" w:rsidRPr="0044454E" w14:paraId="3DC08148" w14:textId="77777777" w:rsidTr="0044454E">
        <w:trPr>
          <w:trHeight w:val="450"/>
        </w:trPr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94AB3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3.20PM</w:t>
            </w:r>
          </w:p>
        </w:tc>
        <w:tc>
          <w:tcPr>
            <w:tcW w:w="16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3AB7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86BAFF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rrive at Longmore Lane</w:t>
            </w:r>
          </w:p>
        </w:tc>
      </w:tr>
      <w:tr w:rsidR="0044454E" w:rsidRPr="0044454E" w14:paraId="0FE359D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8D49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3.30PM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F319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5EEE2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Depart</w:t>
            </w:r>
          </w:p>
        </w:tc>
      </w:tr>
      <w:tr w:rsidR="0044454E" w:rsidRPr="0044454E" w14:paraId="66F03AB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A306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1F81BC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EA7B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Millwater Parkway</w:t>
            </w:r>
          </w:p>
        </w:tc>
      </w:tr>
      <w:tr w:rsidR="0044454E" w:rsidRPr="0044454E" w14:paraId="05AB8D3E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43A4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74B727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4570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Hibiscus Coast Highway</w:t>
            </w:r>
          </w:p>
        </w:tc>
      </w:tr>
      <w:tr w:rsidR="0044454E" w:rsidRPr="0044454E" w14:paraId="780F4B5A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35C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CEBF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1D9F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o Hibiscus Coast Highway</w:t>
            </w:r>
          </w:p>
        </w:tc>
      </w:tr>
      <w:tr w:rsidR="0044454E" w:rsidRPr="0044454E" w14:paraId="6E4A2B65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BFCA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CB193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44B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Merge into SH1 Toward Auckland</w:t>
            </w:r>
          </w:p>
        </w:tc>
      </w:tr>
      <w:tr w:rsidR="0044454E" w:rsidRPr="0044454E" w14:paraId="757E1E39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FB8C1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F8FB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43E2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Exit 414 Upper Harbour Highway (SH18)</w:t>
            </w:r>
          </w:p>
        </w:tc>
      </w:tr>
      <w:tr w:rsidR="0044454E" w:rsidRPr="0044454E" w14:paraId="579A0283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6AD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96F1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776A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Upper Harbour Hwy</w:t>
            </w:r>
          </w:p>
        </w:tc>
      </w:tr>
      <w:tr w:rsidR="0044454E" w:rsidRPr="0044454E" w14:paraId="62C9675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2FBC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7187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2468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Exit 8 Squadron Dr</w:t>
            </w:r>
          </w:p>
        </w:tc>
      </w:tr>
      <w:tr w:rsidR="0044454E" w:rsidRPr="0044454E" w14:paraId="61952B4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3F75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56F3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9440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Buckley Rd</w:t>
            </w:r>
          </w:p>
        </w:tc>
      </w:tr>
      <w:tr w:rsidR="0044454E" w:rsidRPr="0044454E" w14:paraId="4592B223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F5F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E0742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9327C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Hobsonville point Rd</w:t>
            </w:r>
          </w:p>
        </w:tc>
      </w:tr>
      <w:tr w:rsidR="0044454E" w:rsidRPr="0044454E" w14:paraId="7821F85F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C28E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9342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245E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On Hobsonville Point Rd</w:t>
            </w:r>
          </w:p>
        </w:tc>
      </w:tr>
      <w:tr w:rsidR="0044454E" w:rsidRPr="0044454E" w14:paraId="04B85F19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246A1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5A8A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47FB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traight Into Fred Taylor Dr</w:t>
            </w:r>
          </w:p>
        </w:tc>
      </w:tr>
      <w:tr w:rsidR="0044454E" w:rsidRPr="0044454E" w14:paraId="7CD90AC3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4FFA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4F2A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C465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Roundabout Take 1st Exit Don Buck Road</w:t>
            </w:r>
          </w:p>
        </w:tc>
      </w:tr>
      <w:tr w:rsidR="0044454E" w:rsidRPr="0044454E" w14:paraId="551077AF" w14:textId="77777777" w:rsidTr="0044454E">
        <w:trPr>
          <w:trHeight w:val="765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E443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796E8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547CD" w14:textId="09D31649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 xml:space="preserve">Roundabout Take 1st Exit Universal Dr </w:t>
            </w:r>
            <w:r w:rsidRPr="0044454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  <w:lang w:eastAsia="en-NZ"/>
              </w:rPr>
              <w:t>(Stay in middle lane)</w:t>
            </w:r>
          </w:p>
        </w:tc>
      </w:tr>
      <w:tr w:rsidR="0044454E" w:rsidRPr="0044454E" w14:paraId="1766AEC5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C6A35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7A34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igh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D59C" w14:textId="727C3B2F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Central Park Drive</w:t>
            </w:r>
          </w:p>
        </w:tc>
      </w:tr>
      <w:tr w:rsidR="0044454E" w:rsidRPr="0044454E" w14:paraId="25032F7B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B810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1ABA1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2214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School Road</w:t>
            </w:r>
          </w:p>
        </w:tc>
      </w:tr>
      <w:tr w:rsidR="0044454E" w:rsidRPr="0044454E" w14:paraId="1B96CBDB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4C3E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8FB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Lef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F565" w14:textId="53A13E49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 xml:space="preserve">Edmonton Rd </w:t>
            </w:r>
            <w:r w:rsidRPr="0044454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8"/>
                <w:szCs w:val="28"/>
                <w:lang w:eastAsia="en-NZ"/>
              </w:rPr>
              <w:t>(Stay in Middle Lane)</w:t>
            </w:r>
          </w:p>
        </w:tc>
      </w:tr>
      <w:tr w:rsidR="0044454E" w:rsidRPr="0044454E" w14:paraId="710D541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751D3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AC72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Continue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B8D4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o Te Atatu Rd</w:t>
            </w:r>
          </w:p>
        </w:tc>
      </w:tr>
      <w:tr w:rsidR="0044454E" w:rsidRPr="0044454E" w14:paraId="010AED10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BD3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lang w:eastAsia="en-NZ"/>
              </w:rPr>
              <w:t> 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A0B5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Roundabou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0789" w14:textId="669D6FD9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en-NZ"/>
              </w:rPr>
              <w:t>Take 2nd exit to Stay on Te Atatu Rd</w:t>
            </w:r>
          </w:p>
        </w:tc>
      </w:tr>
      <w:tr w:rsidR="0044454E" w:rsidRPr="0044454E" w14:paraId="0A708663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52D92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04.15PM</w:t>
            </w:r>
          </w:p>
        </w:tc>
        <w:tc>
          <w:tcPr>
            <w:tcW w:w="16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1FAB4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BA75D" w14:textId="600B7A39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Kervil Park - End Trip</w:t>
            </w:r>
            <w:r w:rsidR="00566B9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 </w:t>
            </w: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(750 </w:t>
            </w:r>
            <w:proofErr w:type="spellStart"/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Te</w:t>
            </w:r>
            <w:proofErr w:type="spellEnd"/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 </w:t>
            </w:r>
            <w:proofErr w:type="spellStart"/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>Atatu</w:t>
            </w:r>
            <w:proofErr w:type="spellEnd"/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 Road)</w:t>
            </w:r>
          </w:p>
        </w:tc>
      </w:tr>
      <w:tr w:rsidR="0044454E" w:rsidRPr="0044454E" w14:paraId="6BF747C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E0312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  <w:t xml:space="preserve">04.55PM </w:t>
            </w:r>
          </w:p>
        </w:tc>
        <w:tc>
          <w:tcPr>
            <w:tcW w:w="16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469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Depot</w:t>
            </w:r>
          </w:p>
        </w:tc>
        <w:tc>
          <w:tcPr>
            <w:tcW w:w="67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C2C9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  <w:tr w:rsidR="0044454E" w:rsidRPr="0044454E" w14:paraId="49124506" w14:textId="77777777" w:rsidTr="0044454E">
        <w:trPr>
          <w:trHeight w:val="420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5DF6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NZ"/>
              </w:rPr>
            </w:pPr>
          </w:p>
        </w:tc>
        <w:tc>
          <w:tcPr>
            <w:tcW w:w="1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508E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  <w:tc>
          <w:tcPr>
            <w:tcW w:w="6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AD152D" w14:textId="77777777" w:rsidR="0044454E" w:rsidRPr="0044454E" w:rsidRDefault="0044454E" w:rsidP="00444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</w:pPr>
            <w:r w:rsidRPr="0044454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NZ"/>
              </w:rPr>
              <w:t> </w:t>
            </w:r>
          </w:p>
        </w:tc>
      </w:tr>
    </w:tbl>
    <w:p w14:paraId="6F2660C6" w14:textId="77777777" w:rsidR="00AF4C62" w:rsidRDefault="00AF4C62"/>
    <w:sectPr w:rsidR="00AF4C62" w:rsidSect="0044454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DQ3NzY3sTA1NzJR0lEKTi0uzszPAykwrAUAweWDXSwAAAA="/>
  </w:docVars>
  <w:rsids>
    <w:rsidRoot w:val="0044454E"/>
    <w:rsid w:val="0044454E"/>
    <w:rsid w:val="00566B92"/>
    <w:rsid w:val="00AF4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A4D03"/>
  <w15:chartTrackingRefBased/>
  <w15:docId w15:val="{D8FF097D-95BC-4970-B6B8-D2C88E3F3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7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Shenoy</dc:creator>
  <cp:keywords/>
  <dc:description/>
  <cp:lastModifiedBy>Louise Gray</cp:lastModifiedBy>
  <cp:revision>2</cp:revision>
  <dcterms:created xsi:type="dcterms:W3CDTF">2022-01-28T00:14:00Z</dcterms:created>
  <dcterms:modified xsi:type="dcterms:W3CDTF">2022-01-28T02:16:00Z</dcterms:modified>
</cp:coreProperties>
</file>